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D6435C" w14:textId="058A88CA" w:rsidR="004643CF" w:rsidRPr="006A0EEE" w:rsidRDefault="00541204" w:rsidP="009B5D9E">
      <w:pPr>
        <w:jc w:val="center"/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</w:rPr>
      </w:pPr>
      <w:r w:rsidRPr="006A0EEE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</w:rPr>
        <w:t>KURS UNASIENIANIA KRÓW I LOCH</w:t>
      </w:r>
    </w:p>
    <w:p w14:paraId="12853303" w14:textId="77777777" w:rsidR="006A0EEE" w:rsidRDefault="00541204" w:rsidP="009B5D9E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355CCD">
        <w:rPr>
          <w:rFonts w:ascii="Times New Roman" w:hAnsi="Times New Roman" w:cs="Times New Roman"/>
          <w:sz w:val="24"/>
          <w:szCs w:val="24"/>
        </w:rPr>
        <w:t>Serdecznie zapraszamy studentów Wydziału Biologii i Hodowli Zwierząt</w:t>
      </w:r>
      <w:r w:rsidR="007B17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B176D">
        <w:rPr>
          <w:rFonts w:ascii="Times New Roman" w:hAnsi="Times New Roman" w:cs="Times New Roman"/>
          <w:sz w:val="24"/>
          <w:szCs w:val="24"/>
        </w:rPr>
        <w:t>UWPr</w:t>
      </w:r>
      <w:proofErr w:type="spellEnd"/>
      <w:r w:rsidRPr="00355CCD">
        <w:rPr>
          <w:rFonts w:ascii="Times New Roman" w:hAnsi="Times New Roman" w:cs="Times New Roman"/>
          <w:sz w:val="24"/>
          <w:szCs w:val="24"/>
        </w:rPr>
        <w:t xml:space="preserve">, kierunku zootechnika do wzięcia udziału w rekrutacji na kursy specjalizacyjne. </w:t>
      </w:r>
    </w:p>
    <w:p w14:paraId="4242A98B" w14:textId="4E6BEF9A" w:rsidR="006A0EEE" w:rsidRPr="006A0EEE" w:rsidRDefault="006A0EEE" w:rsidP="006A0EEE">
      <w:pPr>
        <w:ind w:firstLine="708"/>
        <w:jc w:val="both"/>
        <w:rPr>
          <w:rFonts w:ascii="Times New Roman" w:hAnsi="Times New Roman" w:cs="Times New Roman"/>
          <w:i/>
          <w:iCs/>
          <w:color w:val="2F5496" w:themeColor="accent1" w:themeShade="BF"/>
          <w:sz w:val="24"/>
          <w:szCs w:val="24"/>
        </w:rPr>
      </w:pPr>
      <w:r w:rsidRPr="006A0EEE">
        <w:rPr>
          <w:rFonts w:ascii="Times New Roman" w:hAnsi="Times New Roman" w:cs="Times New Roman"/>
          <w:i/>
          <w:iCs/>
          <w:color w:val="2F5496" w:themeColor="accent1" w:themeShade="BF"/>
          <w:sz w:val="24"/>
          <w:szCs w:val="24"/>
        </w:rPr>
        <w:t xml:space="preserve">Kurs unasieniania bydła i trzody chlewnej nadający uprawnienia jego uczestnikom z zakresu inseminacji powyższych gatunków jest jednym z najbardziej cenionych kompetencji zootechników na fermach. Ukończenie takiego szkolenia i tym samym uzyskanie wspomnianych uprawnień pozwoli przyszłym absolwentom kierunku zootechnika na </w:t>
      </w:r>
      <w:r w:rsidR="00AB2870">
        <w:rPr>
          <w:rFonts w:ascii="Times New Roman" w:hAnsi="Times New Roman" w:cs="Times New Roman"/>
          <w:i/>
          <w:iCs/>
          <w:color w:val="2F5496" w:themeColor="accent1" w:themeShade="BF"/>
          <w:sz w:val="24"/>
          <w:szCs w:val="24"/>
        </w:rPr>
        <w:t>rozszerzenie</w:t>
      </w:r>
      <w:r w:rsidRPr="006A0EEE">
        <w:rPr>
          <w:rFonts w:ascii="Times New Roman" w:hAnsi="Times New Roman" w:cs="Times New Roman"/>
          <w:i/>
          <w:iCs/>
          <w:color w:val="2F5496" w:themeColor="accent1" w:themeShade="BF"/>
          <w:sz w:val="24"/>
          <w:szCs w:val="24"/>
        </w:rPr>
        <w:t xml:space="preserve"> niezbędnej wiedzy z zakresu anatomii i fizjologii układu rozrodczego samic i samców, hormonalnej regulacji cyklu </w:t>
      </w:r>
      <w:proofErr w:type="spellStart"/>
      <w:r w:rsidRPr="006A0EEE">
        <w:rPr>
          <w:rFonts w:ascii="Times New Roman" w:hAnsi="Times New Roman" w:cs="Times New Roman"/>
          <w:i/>
          <w:iCs/>
          <w:color w:val="2F5496" w:themeColor="accent1" w:themeShade="BF"/>
          <w:sz w:val="24"/>
          <w:szCs w:val="24"/>
        </w:rPr>
        <w:t>rujowego</w:t>
      </w:r>
      <w:proofErr w:type="spellEnd"/>
      <w:r w:rsidRPr="006A0EEE">
        <w:rPr>
          <w:rFonts w:ascii="Times New Roman" w:hAnsi="Times New Roman" w:cs="Times New Roman"/>
          <w:i/>
          <w:iCs/>
          <w:color w:val="2F5496" w:themeColor="accent1" w:themeShade="BF"/>
          <w:sz w:val="24"/>
          <w:szCs w:val="24"/>
        </w:rPr>
        <w:t>, w tym także najnowsz</w:t>
      </w:r>
      <w:r w:rsidR="00195734">
        <w:rPr>
          <w:rFonts w:ascii="Times New Roman" w:hAnsi="Times New Roman" w:cs="Times New Roman"/>
          <w:i/>
          <w:iCs/>
          <w:color w:val="2F5496" w:themeColor="accent1" w:themeShade="BF"/>
          <w:sz w:val="24"/>
          <w:szCs w:val="24"/>
        </w:rPr>
        <w:t>ych</w:t>
      </w:r>
      <w:r w:rsidRPr="006A0EEE">
        <w:rPr>
          <w:rFonts w:ascii="Times New Roman" w:hAnsi="Times New Roman" w:cs="Times New Roman"/>
          <w:i/>
          <w:iCs/>
          <w:color w:val="2F5496" w:themeColor="accent1" w:themeShade="BF"/>
          <w:sz w:val="24"/>
          <w:szCs w:val="24"/>
        </w:rPr>
        <w:t xml:space="preserve"> technologii służąc</w:t>
      </w:r>
      <w:r w:rsidR="00195734">
        <w:rPr>
          <w:rFonts w:ascii="Times New Roman" w:hAnsi="Times New Roman" w:cs="Times New Roman"/>
          <w:i/>
          <w:iCs/>
          <w:color w:val="2F5496" w:themeColor="accent1" w:themeShade="BF"/>
          <w:sz w:val="24"/>
          <w:szCs w:val="24"/>
        </w:rPr>
        <w:t>ych</w:t>
      </w:r>
      <w:r w:rsidRPr="006A0EEE">
        <w:rPr>
          <w:rFonts w:ascii="Times New Roman" w:hAnsi="Times New Roman" w:cs="Times New Roman"/>
          <w:i/>
          <w:iCs/>
          <w:color w:val="2F5496" w:themeColor="accent1" w:themeShade="BF"/>
          <w:sz w:val="24"/>
          <w:szCs w:val="24"/>
        </w:rPr>
        <w:t xml:space="preserve"> do jej monitorowania. Pozwoli również opanować uczestnikom kursu jedną z metod biotechnik rozrodu zarówno teoretycznie jak i praktycznie. Po pomyślnym zaliczeniu egzaminu kończącego kurs uczestnicy nabędą kwalifikacje i uprawnienia </w:t>
      </w:r>
      <w:r w:rsidR="00195734">
        <w:rPr>
          <w:rFonts w:ascii="Times New Roman" w:hAnsi="Times New Roman" w:cs="Times New Roman"/>
          <w:i/>
          <w:iCs/>
          <w:color w:val="2F5496" w:themeColor="accent1" w:themeShade="BF"/>
          <w:sz w:val="24"/>
          <w:szCs w:val="24"/>
        </w:rPr>
        <w:t xml:space="preserve">zawodowe </w:t>
      </w:r>
      <w:r w:rsidRPr="006A0EEE">
        <w:rPr>
          <w:rFonts w:ascii="Times New Roman" w:hAnsi="Times New Roman" w:cs="Times New Roman"/>
          <w:i/>
          <w:iCs/>
          <w:color w:val="2F5496" w:themeColor="accent1" w:themeShade="BF"/>
          <w:sz w:val="24"/>
          <w:szCs w:val="24"/>
        </w:rPr>
        <w:t xml:space="preserve">do </w:t>
      </w:r>
      <w:r w:rsidR="00195734">
        <w:rPr>
          <w:rFonts w:ascii="Times New Roman" w:hAnsi="Times New Roman" w:cs="Times New Roman"/>
          <w:i/>
          <w:iCs/>
          <w:color w:val="2F5496" w:themeColor="accent1" w:themeShade="BF"/>
          <w:sz w:val="24"/>
          <w:szCs w:val="24"/>
        </w:rPr>
        <w:t xml:space="preserve">wykonywania zabiegów inseminacji tych dwóch gatunków, </w:t>
      </w:r>
      <w:r w:rsidRPr="006A0EEE">
        <w:rPr>
          <w:rFonts w:ascii="Times New Roman" w:hAnsi="Times New Roman" w:cs="Times New Roman"/>
          <w:i/>
          <w:iCs/>
          <w:color w:val="2F5496" w:themeColor="accent1" w:themeShade="BF"/>
          <w:sz w:val="24"/>
          <w:szCs w:val="24"/>
        </w:rPr>
        <w:t>rejestrowania zabiegów inseminacji zwierząt w specjalistycznych programach komputerowych oraz będą potrafili trafnie dobierać pary do kojarzeń, z uwzględnieniem pożądanych dla hodowcy cech, dzięki umiejętności prawidłowego odczytywania i interpretacji ocen wartości hodowlanej zwierząt.</w:t>
      </w:r>
    </w:p>
    <w:p w14:paraId="2EAE69DA" w14:textId="67C29C15" w:rsidR="00541204" w:rsidRPr="00355CCD" w:rsidRDefault="00541204" w:rsidP="009B5D9E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355CCD">
        <w:rPr>
          <w:rFonts w:ascii="Times New Roman" w:hAnsi="Times New Roman" w:cs="Times New Roman"/>
          <w:sz w:val="24"/>
          <w:szCs w:val="24"/>
        </w:rPr>
        <w:t>Kurs</w:t>
      </w:r>
      <w:r w:rsidR="00355CCD">
        <w:rPr>
          <w:rFonts w:ascii="Times New Roman" w:hAnsi="Times New Roman" w:cs="Times New Roman"/>
          <w:sz w:val="24"/>
          <w:szCs w:val="24"/>
        </w:rPr>
        <w:t>y</w:t>
      </w:r>
      <w:r w:rsidRPr="00355CCD">
        <w:rPr>
          <w:rFonts w:ascii="Times New Roman" w:hAnsi="Times New Roman" w:cs="Times New Roman"/>
          <w:sz w:val="24"/>
          <w:szCs w:val="24"/>
        </w:rPr>
        <w:t xml:space="preserve"> unas</w:t>
      </w:r>
      <w:bookmarkStart w:id="0" w:name="_GoBack"/>
      <w:bookmarkEnd w:id="0"/>
      <w:r w:rsidRPr="00355CCD">
        <w:rPr>
          <w:rFonts w:ascii="Times New Roman" w:hAnsi="Times New Roman" w:cs="Times New Roman"/>
          <w:sz w:val="24"/>
          <w:szCs w:val="24"/>
        </w:rPr>
        <w:t>ieniania krów i loch odbywać się będ</w:t>
      </w:r>
      <w:r w:rsidR="00355CCD">
        <w:rPr>
          <w:rFonts w:ascii="Times New Roman" w:hAnsi="Times New Roman" w:cs="Times New Roman"/>
          <w:sz w:val="24"/>
          <w:szCs w:val="24"/>
        </w:rPr>
        <w:t>ą</w:t>
      </w:r>
      <w:r w:rsidRPr="00355CCD">
        <w:rPr>
          <w:rFonts w:ascii="Times New Roman" w:hAnsi="Times New Roman" w:cs="Times New Roman"/>
          <w:sz w:val="24"/>
          <w:szCs w:val="24"/>
        </w:rPr>
        <w:t xml:space="preserve"> w systemie hybrydowym. Część teoretyczna kurs</w:t>
      </w:r>
      <w:r w:rsidR="00355CCD">
        <w:rPr>
          <w:rFonts w:ascii="Times New Roman" w:hAnsi="Times New Roman" w:cs="Times New Roman"/>
          <w:sz w:val="24"/>
          <w:szCs w:val="24"/>
        </w:rPr>
        <w:t>ów</w:t>
      </w:r>
      <w:r w:rsidRPr="00355CCD">
        <w:rPr>
          <w:rFonts w:ascii="Times New Roman" w:hAnsi="Times New Roman" w:cs="Times New Roman"/>
          <w:sz w:val="24"/>
          <w:szCs w:val="24"/>
        </w:rPr>
        <w:t xml:space="preserve"> prowadzona będzie za pośrednictwem platformy Google </w:t>
      </w:r>
      <w:proofErr w:type="spellStart"/>
      <w:r w:rsidRPr="00355CCD">
        <w:rPr>
          <w:rFonts w:ascii="Times New Roman" w:hAnsi="Times New Roman" w:cs="Times New Roman"/>
          <w:sz w:val="24"/>
          <w:szCs w:val="24"/>
        </w:rPr>
        <w:t>Meet</w:t>
      </w:r>
      <w:proofErr w:type="spellEnd"/>
      <w:r w:rsidR="00C5507E" w:rsidRPr="00355CCD">
        <w:rPr>
          <w:rFonts w:ascii="Times New Roman" w:hAnsi="Times New Roman" w:cs="Times New Roman"/>
          <w:sz w:val="24"/>
          <w:szCs w:val="24"/>
        </w:rPr>
        <w:t xml:space="preserve">, część praktyczna oraz egzamin kwalifikacyjny przeprowadzone zostaną stacjonarnie na Wydziale Biologii i Hodowli Zwierząt </w:t>
      </w:r>
      <w:proofErr w:type="spellStart"/>
      <w:r w:rsidR="00C5507E" w:rsidRPr="00355CCD">
        <w:rPr>
          <w:rFonts w:ascii="Times New Roman" w:hAnsi="Times New Roman" w:cs="Times New Roman"/>
          <w:sz w:val="24"/>
          <w:szCs w:val="24"/>
        </w:rPr>
        <w:t>UPWr</w:t>
      </w:r>
      <w:proofErr w:type="spellEnd"/>
      <w:r w:rsidR="00C5507E" w:rsidRPr="00355CCD">
        <w:rPr>
          <w:rFonts w:ascii="Times New Roman" w:hAnsi="Times New Roman" w:cs="Times New Roman"/>
          <w:sz w:val="24"/>
          <w:szCs w:val="24"/>
        </w:rPr>
        <w:t xml:space="preserve"> (ul. Chełmońskiego 38C, 51-630 Wrocław). </w:t>
      </w:r>
      <w:r w:rsidR="00AB2870">
        <w:rPr>
          <w:rFonts w:ascii="Times New Roman" w:hAnsi="Times New Roman" w:cs="Times New Roman"/>
          <w:sz w:val="24"/>
          <w:szCs w:val="24"/>
        </w:rPr>
        <w:t>Kurs dla zakwalifikowanych kandydatów jest bezpłatny.</w:t>
      </w:r>
    </w:p>
    <w:p w14:paraId="66F6A21B" w14:textId="13BF45B6" w:rsidR="00C5507E" w:rsidRPr="00437A34" w:rsidRDefault="00C5507E" w:rsidP="009B5D9E">
      <w:pPr>
        <w:ind w:firstLine="708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37A34">
        <w:rPr>
          <w:rFonts w:ascii="Times New Roman" w:hAnsi="Times New Roman" w:cs="Times New Roman"/>
          <w:b/>
          <w:sz w:val="24"/>
          <w:szCs w:val="24"/>
          <w:u w:val="single"/>
        </w:rPr>
        <w:t>Podstawą uzyskania prawa do wykonywania zawodu inseminatora</w:t>
      </w:r>
      <w:r w:rsidR="00027D50" w:rsidRPr="00437A34">
        <w:rPr>
          <w:rFonts w:ascii="Times New Roman" w:hAnsi="Times New Roman" w:cs="Times New Roman"/>
          <w:b/>
          <w:sz w:val="24"/>
          <w:szCs w:val="24"/>
          <w:u w:val="single"/>
        </w:rPr>
        <w:t xml:space="preserve"> (wydania uprawnień) jest pozytywne zaliczenie egzaminu pisemnego oraz praktycznego </w:t>
      </w:r>
      <w:r w:rsidR="00B57CC3" w:rsidRPr="00437A34">
        <w:rPr>
          <w:rFonts w:ascii="Times New Roman" w:hAnsi="Times New Roman" w:cs="Times New Roman"/>
          <w:b/>
          <w:sz w:val="24"/>
          <w:szCs w:val="24"/>
          <w:u w:val="single"/>
        </w:rPr>
        <w:t xml:space="preserve">kończącego przedmiotowy kurs. </w:t>
      </w:r>
    </w:p>
    <w:p w14:paraId="399BAF2B" w14:textId="74026FE1" w:rsidR="009B5D9E" w:rsidRPr="00B3268F" w:rsidRDefault="00B3268F" w:rsidP="00B3268F">
      <w:pPr>
        <w:pStyle w:val="Standard"/>
        <w:jc w:val="both"/>
        <w:rPr>
          <w:rFonts w:cs="Times New Roman"/>
          <w:b/>
          <w:bCs/>
        </w:rPr>
      </w:pPr>
      <w:r>
        <w:rPr>
          <w:rStyle w:val="cf01"/>
          <w:rFonts w:ascii="Times New Roman" w:hAnsi="Times New Roman" w:cs="Times New Roman"/>
          <w:sz w:val="24"/>
          <w:szCs w:val="24"/>
        </w:rPr>
        <w:t>**O</w:t>
      </w:r>
      <w:r w:rsidRPr="00B3268F">
        <w:rPr>
          <w:rStyle w:val="cf01"/>
          <w:rFonts w:ascii="Times New Roman" w:hAnsi="Times New Roman" w:cs="Times New Roman"/>
          <w:sz w:val="24"/>
          <w:szCs w:val="24"/>
        </w:rPr>
        <w:t xml:space="preserve">rganizowany kurs przeprowadzany jest według przepisów i wymagań zatwierdzonych prze </w:t>
      </w:r>
      <w:proofErr w:type="spellStart"/>
      <w:r w:rsidRPr="00B3268F">
        <w:rPr>
          <w:rStyle w:val="cf01"/>
          <w:rFonts w:ascii="Times New Roman" w:hAnsi="Times New Roman" w:cs="Times New Roman"/>
          <w:sz w:val="24"/>
          <w:szCs w:val="24"/>
        </w:rPr>
        <w:t>MRiRW</w:t>
      </w:r>
      <w:proofErr w:type="spellEnd"/>
      <w:r w:rsidRPr="00B3268F">
        <w:rPr>
          <w:rStyle w:val="cf01"/>
          <w:rFonts w:ascii="Times New Roman" w:hAnsi="Times New Roman" w:cs="Times New Roman"/>
          <w:sz w:val="24"/>
          <w:szCs w:val="24"/>
        </w:rPr>
        <w:t>. Wszystkie ćwiczenia praktyczne realizowane będą na fantomach krowy i lochy</w:t>
      </w:r>
      <w:r>
        <w:rPr>
          <w:rStyle w:val="cf01"/>
          <w:rFonts w:ascii="Times New Roman" w:hAnsi="Times New Roman" w:cs="Times New Roman"/>
          <w:sz w:val="24"/>
          <w:szCs w:val="24"/>
        </w:rPr>
        <w:t>**</w:t>
      </w:r>
    </w:p>
    <w:p w14:paraId="397B8F3E" w14:textId="77777777" w:rsidR="00B3268F" w:rsidRDefault="00B3268F" w:rsidP="00B3268F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2E79D3B4" w14:textId="611D3B5F" w:rsidR="00B57CC3" w:rsidRDefault="00AD68CA" w:rsidP="00437A3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asady rekrutacji na kurs zostały określone w załączniku nr 1. </w:t>
      </w:r>
    </w:p>
    <w:p w14:paraId="5FBD6353" w14:textId="1BAC58CD" w:rsidR="00AD68CA" w:rsidRDefault="00AD68CA" w:rsidP="003812A9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andydaci ubiegający się o zakwalifikowanie na kurs unasieniania zobligowani są do wypełnienia formularza (załącznik nr 2) i złożenia go </w:t>
      </w:r>
      <w:r w:rsidR="00823F6D">
        <w:rPr>
          <w:rFonts w:ascii="Times New Roman" w:hAnsi="Times New Roman" w:cs="Times New Roman"/>
          <w:sz w:val="24"/>
          <w:szCs w:val="24"/>
        </w:rPr>
        <w:t xml:space="preserve">w kopercie </w:t>
      </w:r>
      <w:r>
        <w:rPr>
          <w:rFonts w:ascii="Times New Roman" w:hAnsi="Times New Roman" w:cs="Times New Roman"/>
          <w:sz w:val="24"/>
          <w:szCs w:val="24"/>
        </w:rPr>
        <w:t xml:space="preserve">wraz ze stosowną dokumentacją w dziekanacie Wydziału Biologii i Hodowli Zwierząt (ul. Chełmońskiego 38C, 51-630 Wrocław) </w:t>
      </w:r>
      <w:r w:rsidRPr="00AD68CA">
        <w:rPr>
          <w:rFonts w:ascii="Times New Roman" w:hAnsi="Times New Roman" w:cs="Times New Roman"/>
          <w:b/>
          <w:bCs/>
          <w:sz w:val="24"/>
          <w:szCs w:val="24"/>
        </w:rPr>
        <w:t>w nieprzekraczalnym terminie d</w:t>
      </w:r>
      <w:r w:rsidR="005F48E5"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Pr="00AD68C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B2870">
        <w:rPr>
          <w:rFonts w:ascii="Times New Roman" w:hAnsi="Times New Roman" w:cs="Times New Roman"/>
          <w:b/>
          <w:bCs/>
          <w:sz w:val="24"/>
          <w:szCs w:val="24"/>
        </w:rPr>
        <w:t>08</w:t>
      </w:r>
      <w:r w:rsidRPr="00AD68CA">
        <w:rPr>
          <w:rFonts w:ascii="Times New Roman" w:hAnsi="Times New Roman" w:cs="Times New Roman"/>
          <w:b/>
          <w:bCs/>
          <w:sz w:val="24"/>
          <w:szCs w:val="24"/>
        </w:rPr>
        <w:t>.03.2022 roku</w:t>
      </w:r>
      <w:r w:rsidR="00823F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37A34">
        <w:rPr>
          <w:rFonts w:ascii="Times New Roman" w:hAnsi="Times New Roman" w:cs="Times New Roman"/>
          <w:b/>
          <w:bCs/>
          <w:sz w:val="24"/>
          <w:szCs w:val="24"/>
        </w:rPr>
        <w:t>(data dostarczenia)</w:t>
      </w:r>
      <w:r w:rsidRPr="00AD68C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37A34">
        <w:rPr>
          <w:rFonts w:ascii="Times New Roman" w:hAnsi="Times New Roman" w:cs="Times New Roman"/>
          <w:b/>
          <w:bCs/>
          <w:sz w:val="24"/>
          <w:szCs w:val="24"/>
        </w:rPr>
        <w:t xml:space="preserve"> Dziekanat przyjmuje dokumenty w godzinach pracy (</w:t>
      </w:r>
      <w:hyperlink r:id="rId5" w:history="1">
        <w:r w:rsidR="00437A34" w:rsidRPr="00495F6F">
          <w:rPr>
            <w:rStyle w:val="Hipercze"/>
            <w:rFonts w:ascii="Times New Roman" w:hAnsi="Times New Roman" w:cs="Times New Roman"/>
            <w:b/>
            <w:bCs/>
            <w:sz w:val="24"/>
            <w:szCs w:val="24"/>
          </w:rPr>
          <w:t>https://wbihz.upwr.edu.pl/wydzial/dziekanat</w:t>
        </w:r>
      </w:hyperlink>
      <w:r w:rsidR="00437A34">
        <w:rPr>
          <w:rFonts w:ascii="Times New Roman" w:hAnsi="Times New Roman" w:cs="Times New Roman"/>
          <w:b/>
          <w:bCs/>
          <w:sz w:val="24"/>
          <w:szCs w:val="24"/>
        </w:rPr>
        <w:t>) .</w:t>
      </w:r>
      <w:r w:rsidRPr="00AD68C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A4015D" w14:textId="3AD55707" w:rsidR="00CF66A0" w:rsidRDefault="00CF66A0" w:rsidP="00CF66A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5788654" w14:textId="4EC1A2B4" w:rsidR="00CF66A0" w:rsidRDefault="00CF66A0" w:rsidP="00CF66A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nowane jest uruchomienie trzech edycji kursu w terminach:</w:t>
      </w:r>
    </w:p>
    <w:p w14:paraId="758BA73C" w14:textId="7C86020A" w:rsidR="00CF66A0" w:rsidRDefault="00CF66A0" w:rsidP="00CF66A0">
      <w:pPr>
        <w:pStyle w:val="Akapitzlist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F66A0">
        <w:rPr>
          <w:rFonts w:ascii="Times New Roman" w:hAnsi="Times New Roman" w:cs="Times New Roman"/>
          <w:sz w:val="24"/>
          <w:szCs w:val="24"/>
        </w:rPr>
        <w:t xml:space="preserve">Część teoretyczna (realizowana z wykorzystaniem platformy komunikacyjnej </w:t>
      </w:r>
      <w:r w:rsidR="00C97D27">
        <w:rPr>
          <w:rFonts w:ascii="Times New Roman" w:hAnsi="Times New Roman" w:cs="Times New Roman"/>
          <w:sz w:val="24"/>
          <w:szCs w:val="24"/>
        </w:rPr>
        <w:t>Go</w:t>
      </w:r>
      <w:r w:rsidRPr="00CF66A0">
        <w:rPr>
          <w:rFonts w:ascii="Times New Roman" w:hAnsi="Times New Roman" w:cs="Times New Roman"/>
          <w:sz w:val="24"/>
          <w:szCs w:val="24"/>
        </w:rPr>
        <w:t xml:space="preserve">ogle </w:t>
      </w:r>
      <w:proofErr w:type="spellStart"/>
      <w:r w:rsidRPr="00CF66A0">
        <w:rPr>
          <w:rFonts w:ascii="Times New Roman" w:hAnsi="Times New Roman" w:cs="Times New Roman"/>
          <w:sz w:val="24"/>
          <w:szCs w:val="24"/>
        </w:rPr>
        <w:t>meet</w:t>
      </w:r>
      <w:proofErr w:type="spellEnd"/>
      <w:r w:rsidRPr="00CF66A0">
        <w:rPr>
          <w:rFonts w:ascii="Times New Roman" w:hAnsi="Times New Roman" w:cs="Times New Roman"/>
          <w:sz w:val="24"/>
          <w:szCs w:val="24"/>
        </w:rPr>
        <w:t xml:space="preserve">). Zajęcia realizowane </w:t>
      </w:r>
      <w:r w:rsidR="00437A34">
        <w:rPr>
          <w:rFonts w:ascii="Times New Roman" w:hAnsi="Times New Roman" w:cs="Times New Roman"/>
          <w:sz w:val="24"/>
          <w:szCs w:val="24"/>
        </w:rPr>
        <w:t xml:space="preserve">będą </w:t>
      </w:r>
      <w:r w:rsidRPr="00CF66A0">
        <w:rPr>
          <w:rFonts w:ascii="Times New Roman" w:hAnsi="Times New Roman" w:cs="Times New Roman"/>
          <w:sz w:val="24"/>
          <w:szCs w:val="24"/>
        </w:rPr>
        <w:t>w modułach tematycznych w godzinach popołudniowych</w:t>
      </w:r>
      <w:r w:rsidR="00C97D27">
        <w:rPr>
          <w:rFonts w:ascii="Times New Roman" w:hAnsi="Times New Roman" w:cs="Times New Roman"/>
          <w:sz w:val="24"/>
          <w:szCs w:val="24"/>
        </w:rPr>
        <w:t>.</w:t>
      </w:r>
    </w:p>
    <w:p w14:paraId="65B3937C" w14:textId="77777777" w:rsidR="00C97D27" w:rsidRPr="00CF66A0" w:rsidRDefault="00C97D27" w:rsidP="00C97D27">
      <w:pPr>
        <w:pStyle w:val="Akapitzlist"/>
        <w:jc w:val="both"/>
        <w:rPr>
          <w:rFonts w:ascii="Times New Roman" w:hAnsi="Times New Roman" w:cs="Times New Roman"/>
          <w:sz w:val="24"/>
          <w:szCs w:val="24"/>
        </w:rPr>
      </w:pPr>
    </w:p>
    <w:p w14:paraId="4E5D0072" w14:textId="1AF11F93" w:rsidR="00CF66A0" w:rsidRDefault="00CF66A0" w:rsidP="00CF66A0">
      <w:pPr>
        <w:pStyle w:val="Akapitzlist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4-18 marca 2022 </w:t>
      </w:r>
      <w:r w:rsidR="00C97D27">
        <w:rPr>
          <w:rFonts w:ascii="Times New Roman" w:hAnsi="Times New Roman" w:cs="Times New Roman"/>
          <w:sz w:val="24"/>
          <w:szCs w:val="24"/>
        </w:rPr>
        <w:t>(poniedziałek-piątek)</w:t>
      </w:r>
    </w:p>
    <w:p w14:paraId="0EC64020" w14:textId="304B2A95" w:rsidR="00CF66A0" w:rsidRDefault="00CF66A0" w:rsidP="00CF66A0">
      <w:pPr>
        <w:pStyle w:val="Akapitzlist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21-25 marca 2022</w:t>
      </w:r>
      <w:r w:rsidR="00C97D27">
        <w:rPr>
          <w:rFonts w:ascii="Times New Roman" w:hAnsi="Times New Roman" w:cs="Times New Roman"/>
          <w:sz w:val="24"/>
          <w:szCs w:val="24"/>
        </w:rPr>
        <w:t xml:space="preserve"> </w:t>
      </w:r>
      <w:r w:rsidR="00C97D27">
        <w:rPr>
          <w:rFonts w:ascii="Times New Roman" w:hAnsi="Times New Roman" w:cs="Times New Roman"/>
          <w:sz w:val="24"/>
          <w:szCs w:val="24"/>
        </w:rPr>
        <w:t>(poniedziałek-piątek)</w:t>
      </w:r>
    </w:p>
    <w:p w14:paraId="5123FDE7" w14:textId="6E73D159" w:rsidR="00CF66A0" w:rsidRDefault="00CF66A0" w:rsidP="00CF66A0">
      <w:pPr>
        <w:pStyle w:val="Akapitzlist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8-01 marca 2022</w:t>
      </w:r>
      <w:r w:rsidR="00C97D27">
        <w:rPr>
          <w:rFonts w:ascii="Times New Roman" w:hAnsi="Times New Roman" w:cs="Times New Roman"/>
          <w:sz w:val="24"/>
          <w:szCs w:val="24"/>
        </w:rPr>
        <w:t xml:space="preserve"> </w:t>
      </w:r>
      <w:r w:rsidR="00C97D27">
        <w:rPr>
          <w:rFonts w:ascii="Times New Roman" w:hAnsi="Times New Roman" w:cs="Times New Roman"/>
          <w:sz w:val="24"/>
          <w:szCs w:val="24"/>
        </w:rPr>
        <w:t>(poniedziałek-piątek)</w:t>
      </w:r>
    </w:p>
    <w:p w14:paraId="5CCF63C4" w14:textId="77777777" w:rsidR="00CF66A0" w:rsidRDefault="00CF66A0" w:rsidP="00CF66A0">
      <w:pPr>
        <w:pStyle w:val="Akapitzlist"/>
        <w:jc w:val="both"/>
        <w:rPr>
          <w:rFonts w:ascii="Times New Roman" w:hAnsi="Times New Roman" w:cs="Times New Roman"/>
          <w:sz w:val="24"/>
          <w:szCs w:val="24"/>
        </w:rPr>
      </w:pPr>
    </w:p>
    <w:p w14:paraId="4835BB71" w14:textId="1634A101" w:rsidR="00CF66A0" w:rsidRDefault="00CF66A0" w:rsidP="00CF66A0">
      <w:pPr>
        <w:pStyle w:val="Akapitzlist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F66A0">
        <w:rPr>
          <w:rFonts w:ascii="Times New Roman" w:hAnsi="Times New Roman" w:cs="Times New Roman"/>
          <w:sz w:val="24"/>
          <w:szCs w:val="24"/>
        </w:rPr>
        <w:t>Zajęcia praktyczne</w:t>
      </w:r>
      <w:r w:rsidR="00C97D27">
        <w:rPr>
          <w:rFonts w:ascii="Times New Roman" w:hAnsi="Times New Roman" w:cs="Times New Roman"/>
          <w:sz w:val="24"/>
          <w:szCs w:val="24"/>
        </w:rPr>
        <w:t xml:space="preserve"> wraz z egzaminem – miejsce realizacji Wydział Biologii i Hodowli Zwierząt, Uniwersytet Przyrodniczy we Wrocławiu; ul. Chełmońskiego 38C, 51-630 Wrocław</w:t>
      </w:r>
    </w:p>
    <w:p w14:paraId="7C115C01" w14:textId="77777777" w:rsidR="00C97D27" w:rsidRDefault="00C97D27" w:rsidP="00C97D27">
      <w:pPr>
        <w:pStyle w:val="Akapitzlist"/>
        <w:jc w:val="both"/>
        <w:rPr>
          <w:rFonts w:ascii="Times New Roman" w:hAnsi="Times New Roman" w:cs="Times New Roman"/>
          <w:sz w:val="24"/>
          <w:szCs w:val="24"/>
        </w:rPr>
      </w:pPr>
    </w:p>
    <w:p w14:paraId="74D70E89" w14:textId="1F3A91FB" w:rsidR="00C97D27" w:rsidRDefault="00C97D27" w:rsidP="00C97D27">
      <w:pPr>
        <w:pStyle w:val="Akapitzlist"/>
        <w:numPr>
          <w:ilvl w:val="0"/>
          <w:numId w:val="3"/>
        </w:numPr>
        <w:ind w:left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6-27 marca 2022 </w:t>
      </w:r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sobota-niedziela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24FF084D" w14:textId="1ADCFC72" w:rsidR="00C97D27" w:rsidRDefault="00C97D27" w:rsidP="00C97D27">
      <w:pPr>
        <w:pStyle w:val="Akapitzlist"/>
        <w:numPr>
          <w:ilvl w:val="0"/>
          <w:numId w:val="3"/>
        </w:numPr>
        <w:ind w:left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09-10 kwietnia 2022 </w:t>
      </w:r>
      <w:r>
        <w:rPr>
          <w:rFonts w:ascii="Times New Roman" w:hAnsi="Times New Roman" w:cs="Times New Roman"/>
          <w:sz w:val="24"/>
          <w:szCs w:val="24"/>
        </w:rPr>
        <w:t>(sobota-niedziela)</w:t>
      </w:r>
    </w:p>
    <w:p w14:paraId="2ACD6946" w14:textId="51E696D1" w:rsidR="00C97D27" w:rsidRPr="00CF66A0" w:rsidRDefault="00C97D27" w:rsidP="00C97D27">
      <w:pPr>
        <w:pStyle w:val="Akapitzlist"/>
        <w:numPr>
          <w:ilvl w:val="0"/>
          <w:numId w:val="3"/>
        </w:numPr>
        <w:ind w:left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3-24 kwietnia 2022 </w:t>
      </w:r>
      <w:r>
        <w:rPr>
          <w:rFonts w:ascii="Times New Roman" w:hAnsi="Times New Roman" w:cs="Times New Roman"/>
          <w:sz w:val="24"/>
          <w:szCs w:val="24"/>
        </w:rPr>
        <w:t>(sobota-niedziela)</w:t>
      </w:r>
    </w:p>
    <w:p w14:paraId="17998E22" w14:textId="17892C1C" w:rsidR="00CF66A0" w:rsidRDefault="00CF66A0" w:rsidP="00616D1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46DEE8A" w14:textId="797A7E23" w:rsidR="00616D10" w:rsidRDefault="00616D10" w:rsidP="00616D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gram </w:t>
      </w:r>
      <w:r w:rsidRPr="00616D10">
        <w:rPr>
          <w:rFonts w:ascii="Times New Roman" w:hAnsi="Times New Roman" w:cs="Times New Roman"/>
          <w:sz w:val="24"/>
          <w:szCs w:val="24"/>
        </w:rPr>
        <w:t xml:space="preserve">kursu </w:t>
      </w:r>
      <w:r>
        <w:rPr>
          <w:rFonts w:ascii="Times New Roman" w:hAnsi="Times New Roman" w:cs="Times New Roman"/>
          <w:sz w:val="24"/>
          <w:szCs w:val="24"/>
        </w:rPr>
        <w:t xml:space="preserve">specjalizacyjny </w:t>
      </w:r>
      <w:r w:rsidRPr="00616D10">
        <w:rPr>
          <w:rFonts w:ascii="Times New Roman" w:hAnsi="Times New Roman" w:cs="Times New Roman"/>
          <w:sz w:val="24"/>
          <w:szCs w:val="24"/>
        </w:rPr>
        <w:t xml:space="preserve">unasieniania </w:t>
      </w:r>
      <w:r>
        <w:rPr>
          <w:rFonts w:ascii="Times New Roman" w:hAnsi="Times New Roman" w:cs="Times New Roman"/>
          <w:sz w:val="24"/>
          <w:szCs w:val="24"/>
        </w:rPr>
        <w:t>krów</w:t>
      </w:r>
    </w:p>
    <w:tbl>
      <w:tblPr>
        <w:tblW w:w="964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55"/>
        <w:gridCol w:w="6711"/>
        <w:gridCol w:w="2277"/>
      </w:tblGrid>
      <w:tr w:rsidR="00616D10" w:rsidRPr="000B47F4" w14:paraId="6424B922" w14:textId="77777777" w:rsidTr="008353C5">
        <w:tc>
          <w:tcPr>
            <w:tcW w:w="6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280957F9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proofErr w:type="spellStart"/>
            <w:r w:rsidRPr="000B47F4">
              <w:rPr>
                <w:rFonts w:cs="Times New Roman"/>
                <w:sz w:val="20"/>
                <w:szCs w:val="20"/>
              </w:rPr>
              <w:t>Lp</w:t>
            </w:r>
            <w:proofErr w:type="spellEnd"/>
          </w:p>
        </w:tc>
        <w:tc>
          <w:tcPr>
            <w:tcW w:w="67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0980BD5B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Tematyka zajęć</w:t>
            </w:r>
          </w:p>
        </w:tc>
        <w:tc>
          <w:tcPr>
            <w:tcW w:w="227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ED13FE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h</w:t>
            </w:r>
          </w:p>
        </w:tc>
      </w:tr>
      <w:tr w:rsidR="00616D10" w:rsidRPr="000B47F4" w14:paraId="539B5C2A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6FDF4097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0B47F4">
              <w:rPr>
                <w:rFonts w:cs="Times New Roman"/>
                <w:b/>
                <w:bCs/>
                <w:sz w:val="20"/>
                <w:szCs w:val="20"/>
              </w:rPr>
              <w:t>I.</w:t>
            </w: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62BDC8A1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0B47F4">
              <w:rPr>
                <w:rFonts w:cs="Times New Roman"/>
                <w:b/>
                <w:bCs/>
                <w:sz w:val="20"/>
                <w:szCs w:val="20"/>
              </w:rPr>
              <w:t>Zajęcia teoretyczne</w:t>
            </w: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6B85C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0B47F4">
              <w:rPr>
                <w:rFonts w:cs="Times New Roman"/>
                <w:b/>
                <w:bCs/>
                <w:sz w:val="20"/>
                <w:szCs w:val="20"/>
              </w:rPr>
              <w:t>14</w:t>
            </w:r>
          </w:p>
        </w:tc>
      </w:tr>
      <w:tr w:rsidR="00616D10" w:rsidRPr="000B47F4" w14:paraId="03FEC345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0A2BA0AF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46C022DB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Zasady działalności stacji produkcji nasienia</w:t>
            </w: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05F7C3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1</w:t>
            </w:r>
          </w:p>
        </w:tc>
      </w:tr>
      <w:tr w:rsidR="00616D10" w:rsidRPr="000B47F4" w14:paraId="2B864B77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5F95CFDC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115401B1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Podstawy anatomii i fizjologii narządu rozrodczego buhaja</w:t>
            </w: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D1A3D0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2</w:t>
            </w:r>
          </w:p>
        </w:tc>
      </w:tr>
      <w:tr w:rsidR="00616D10" w:rsidRPr="000B47F4" w14:paraId="7A65B065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5A09D318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45F428C5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podstawowe informacje z zakresu anatomii i fizjologii narządu rozrodczego buhaja</w:t>
            </w:r>
          </w:p>
          <w:p w14:paraId="42CCDA5E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pozyskiwanie i konserwacja nasienia  buhaja  / centrum pozyskiwania nasienia buhajów w Krasnem/</w:t>
            </w:r>
          </w:p>
          <w:p w14:paraId="47E228F5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prawidłowe przechowywanie  dawki inseminacyjnej buhaja</w:t>
            </w:r>
          </w:p>
          <w:p w14:paraId="4A4A0C8E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prawidłowe przygotowanie / rozmrażanie/ dawki inseminacyjnej buhaja</w:t>
            </w: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D07D5A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</w:p>
        </w:tc>
      </w:tr>
      <w:tr w:rsidR="00616D10" w:rsidRPr="000B47F4" w14:paraId="502BDC02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2A2D1691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1EC78687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Podstawy anatomii i fizjologii układu rozrodczego krowy</w:t>
            </w: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80B851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6</w:t>
            </w:r>
          </w:p>
        </w:tc>
      </w:tr>
      <w:tr w:rsidR="00616D10" w:rsidRPr="000B47F4" w14:paraId="30D31E99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3DA417BC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5B2F6D6C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podstawowe informacje z zakresu anatomii i fizjologii narządu rozrodczego krowy</w:t>
            </w:r>
          </w:p>
          <w:p w14:paraId="4585B82D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 xml:space="preserve">- cykl </w:t>
            </w:r>
            <w:proofErr w:type="spellStart"/>
            <w:r w:rsidRPr="000B47F4">
              <w:rPr>
                <w:rFonts w:cs="Times New Roman"/>
                <w:sz w:val="20"/>
                <w:szCs w:val="20"/>
              </w:rPr>
              <w:t>rujowy</w:t>
            </w:r>
            <w:proofErr w:type="spellEnd"/>
            <w:r w:rsidRPr="000B47F4">
              <w:rPr>
                <w:rFonts w:cs="Times New Roman"/>
                <w:sz w:val="20"/>
                <w:szCs w:val="20"/>
              </w:rPr>
              <w:t xml:space="preserve"> i regulacja hormonalna cyklu</w:t>
            </w:r>
          </w:p>
          <w:p w14:paraId="35F77E6D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 xml:space="preserve">- objawy </w:t>
            </w:r>
            <w:proofErr w:type="spellStart"/>
            <w:r w:rsidRPr="000B47F4">
              <w:rPr>
                <w:rFonts w:cs="Times New Roman"/>
                <w:sz w:val="20"/>
                <w:szCs w:val="20"/>
              </w:rPr>
              <w:t>rujowe</w:t>
            </w:r>
            <w:proofErr w:type="spellEnd"/>
            <w:r w:rsidRPr="000B47F4">
              <w:rPr>
                <w:rFonts w:cs="Times New Roman"/>
                <w:sz w:val="20"/>
                <w:szCs w:val="20"/>
              </w:rPr>
              <w:t xml:space="preserve"> u krowy</w:t>
            </w:r>
          </w:p>
          <w:p w14:paraId="72B9DA89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sposoby wykrywania rui</w:t>
            </w:r>
          </w:p>
          <w:p w14:paraId="5F01A9C9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wybór optymalnego czasu inseminacji</w:t>
            </w:r>
          </w:p>
          <w:p w14:paraId="5DDB7323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technika zabiegu,  kolejne etapy postępowania</w:t>
            </w:r>
          </w:p>
          <w:p w14:paraId="46DCEDDD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miejsce deponowania nasienia</w:t>
            </w:r>
          </w:p>
          <w:p w14:paraId="249E238F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zapłodnienie i rozwój ciąży</w:t>
            </w:r>
          </w:p>
          <w:p w14:paraId="61C6EA7B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rodzaj sprzętu inseminacyjnego</w:t>
            </w:r>
          </w:p>
          <w:p w14:paraId="271E601B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czynniki wpływające na skuteczność zabiegu</w:t>
            </w: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59A31B" w14:textId="77777777" w:rsidR="00616D10" w:rsidRPr="000B47F4" w:rsidRDefault="00616D10" w:rsidP="008353C5">
            <w:pPr>
              <w:pStyle w:val="Standard"/>
              <w:jc w:val="both"/>
              <w:rPr>
                <w:rFonts w:cs="Times New Roman"/>
                <w:sz w:val="20"/>
                <w:szCs w:val="20"/>
              </w:rPr>
            </w:pPr>
          </w:p>
        </w:tc>
      </w:tr>
      <w:tr w:rsidR="00616D10" w:rsidRPr="000B47F4" w14:paraId="114B5BD1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2E499A9E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58BD5A5E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Zasady bezpieczeństwa i higiena pracy podczas zabiegu</w:t>
            </w: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40A01D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1</w:t>
            </w:r>
          </w:p>
        </w:tc>
      </w:tr>
      <w:tr w:rsidR="00616D10" w:rsidRPr="000B47F4" w14:paraId="379EA9BB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130E2E54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22141858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bezpieczeństwo pracy z ciekłym azotem</w:t>
            </w:r>
          </w:p>
          <w:p w14:paraId="77F6BAE9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bezpieczeństwo i higiena przy wykonywaniu zabiegu inseminacji</w:t>
            </w:r>
          </w:p>
          <w:p w14:paraId="4F6D7FC5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dobrostan zwierząt</w:t>
            </w: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CB7D9C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</w:p>
        </w:tc>
      </w:tr>
      <w:tr w:rsidR="00616D10" w:rsidRPr="000B47F4" w14:paraId="3A821A63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5CE23F87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6EABFAA7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Regulacje prawne dotyczące organizacji hodowli i rozrodu zwierząt</w:t>
            </w:r>
          </w:p>
          <w:p w14:paraId="56BBC5FD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 xml:space="preserve">oraz </w:t>
            </w:r>
            <w:proofErr w:type="spellStart"/>
            <w:r w:rsidRPr="000B47F4">
              <w:rPr>
                <w:rFonts w:cs="Times New Roman"/>
                <w:sz w:val="20"/>
                <w:szCs w:val="20"/>
              </w:rPr>
              <w:t>bioasekuracji</w:t>
            </w:r>
            <w:proofErr w:type="spellEnd"/>
            <w:r w:rsidRPr="000B47F4">
              <w:rPr>
                <w:rFonts w:cs="Times New Roman"/>
                <w:sz w:val="20"/>
                <w:szCs w:val="20"/>
              </w:rPr>
              <w:t>.</w:t>
            </w: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A75558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1</w:t>
            </w:r>
          </w:p>
        </w:tc>
      </w:tr>
      <w:tr w:rsidR="00616D10" w:rsidRPr="000B47F4" w14:paraId="4ACD227C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2C3B26E7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745024B6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Selekcja i dobór zwierząt do kojarzeń</w:t>
            </w: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9D4E2E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2</w:t>
            </w:r>
          </w:p>
        </w:tc>
      </w:tr>
      <w:tr w:rsidR="00616D10" w:rsidRPr="000B47F4" w14:paraId="19446D90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3AB0DED7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2E61B83F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programy oceny i selekcji buhajów  w rasie</w:t>
            </w:r>
          </w:p>
          <w:p w14:paraId="75E61011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kojarzenie  i krzyżowanie zwierząt w tym krzyżowanie towarowe</w:t>
            </w:r>
          </w:p>
          <w:p w14:paraId="16034B72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interpretacja wyników oceny i  dobór zwierząt do kojarzeń i krzyżowania / umiejętność korzystania z katalogów i internetowych stron z wyceną/</w:t>
            </w:r>
          </w:p>
          <w:p w14:paraId="17722437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minimalizacja inbredu</w:t>
            </w: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E4169E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</w:p>
        </w:tc>
      </w:tr>
      <w:tr w:rsidR="00616D10" w:rsidRPr="000B47F4" w14:paraId="2279A7C5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712BEFB2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3D977D52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Dokumentacja hodowlana</w:t>
            </w: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AF7DCA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1</w:t>
            </w:r>
          </w:p>
        </w:tc>
      </w:tr>
      <w:tr w:rsidR="00616D10" w:rsidRPr="000B47F4" w14:paraId="631CA6D6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3025EDEF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3A25BA99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zaświadczenie hodowlane dla  nasienia</w:t>
            </w:r>
          </w:p>
          <w:p w14:paraId="54745214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lastRenderedPageBreak/>
              <w:t>- rejestr pokryć i obrót nasieniem</w:t>
            </w:r>
          </w:p>
          <w:p w14:paraId="0D7DA295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elektroniczny system rejestracji zabiegów</w:t>
            </w: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D2F563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</w:p>
        </w:tc>
      </w:tr>
      <w:tr w:rsidR="00616D10" w:rsidRPr="000B47F4" w14:paraId="7513A4E0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5D3951B5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0B47F4">
              <w:rPr>
                <w:rFonts w:cs="Times New Roman"/>
                <w:b/>
                <w:bCs/>
                <w:sz w:val="20"/>
                <w:szCs w:val="20"/>
              </w:rPr>
              <w:t>II.</w:t>
            </w: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7B007128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0B47F4">
              <w:rPr>
                <w:rFonts w:cs="Times New Roman"/>
                <w:b/>
                <w:bCs/>
                <w:sz w:val="20"/>
                <w:szCs w:val="20"/>
              </w:rPr>
              <w:t>Zajęcia praktyczne</w:t>
            </w: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01F4A8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0B47F4">
              <w:rPr>
                <w:rFonts w:cs="Times New Roman"/>
                <w:b/>
                <w:bCs/>
                <w:sz w:val="20"/>
                <w:szCs w:val="20"/>
              </w:rPr>
              <w:t>8</w:t>
            </w:r>
          </w:p>
        </w:tc>
      </w:tr>
      <w:tr w:rsidR="00616D10" w:rsidRPr="000B47F4" w14:paraId="48AE7EAA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0DA90908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28CC41DD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ćwiczenia na preparatach / macica krowy, jałówki/</w:t>
            </w:r>
          </w:p>
          <w:p w14:paraId="3F07797A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rozmrażanie nasienia buhaja i przygotowanie do zabiegu</w:t>
            </w:r>
          </w:p>
          <w:p w14:paraId="1CCC0E05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zabieg inseminacji krowy / zakład uboju bydła lub gospodarstwo lub fantom krowy do wykonywania zabiegu inseminacji/</w:t>
            </w:r>
          </w:p>
          <w:p w14:paraId="5B42A158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348A68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</w:p>
        </w:tc>
      </w:tr>
      <w:tr w:rsidR="00616D10" w:rsidRPr="000B47F4" w14:paraId="11DB5227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693E1327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0B47F4">
              <w:rPr>
                <w:rFonts w:cs="Times New Roman"/>
                <w:b/>
                <w:bCs/>
                <w:sz w:val="20"/>
                <w:szCs w:val="20"/>
              </w:rPr>
              <w:t>III.</w:t>
            </w: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0D719F61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0B47F4">
              <w:rPr>
                <w:rFonts w:cs="Times New Roman"/>
                <w:b/>
                <w:bCs/>
                <w:sz w:val="20"/>
                <w:szCs w:val="20"/>
              </w:rPr>
              <w:t>Egzamin</w:t>
            </w: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FC0868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0B47F4">
              <w:rPr>
                <w:rFonts w:cs="Times New Roman"/>
                <w:b/>
                <w:bCs/>
                <w:sz w:val="20"/>
                <w:szCs w:val="20"/>
              </w:rPr>
              <w:t>4</w:t>
            </w:r>
          </w:p>
        </w:tc>
      </w:tr>
      <w:tr w:rsidR="00616D10" w:rsidRPr="000B47F4" w14:paraId="60001F10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25EB69E0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534989B2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egzamin teoretyczny z zakresu inseminacji</w:t>
            </w:r>
          </w:p>
          <w:p w14:paraId="47344AE7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egzamin praktyczny z przygotowania dawki inseminacyjnej buhaja</w:t>
            </w:r>
          </w:p>
          <w:p w14:paraId="3C2A6692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egzamin praktyczny z wykonania zabiegu unasienniania  krowy</w:t>
            </w:r>
          </w:p>
          <w:p w14:paraId="41ADC309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1FFB7F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</w:p>
        </w:tc>
      </w:tr>
    </w:tbl>
    <w:p w14:paraId="31E7E357" w14:textId="0840DAF7" w:rsidR="00616D10" w:rsidRDefault="00616D10" w:rsidP="00616D1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B1CEC94" w14:textId="7EF0FB70" w:rsidR="00616D10" w:rsidRDefault="00616D10" w:rsidP="00616D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gram </w:t>
      </w:r>
      <w:r w:rsidRPr="00616D10">
        <w:rPr>
          <w:rFonts w:ascii="Times New Roman" w:hAnsi="Times New Roman" w:cs="Times New Roman"/>
          <w:sz w:val="24"/>
          <w:szCs w:val="24"/>
        </w:rPr>
        <w:t xml:space="preserve">kursu </w:t>
      </w:r>
      <w:r>
        <w:rPr>
          <w:rFonts w:ascii="Times New Roman" w:hAnsi="Times New Roman" w:cs="Times New Roman"/>
          <w:sz w:val="24"/>
          <w:szCs w:val="24"/>
        </w:rPr>
        <w:t xml:space="preserve">specjalizacyjny </w:t>
      </w:r>
      <w:r w:rsidRPr="00616D10">
        <w:rPr>
          <w:rFonts w:ascii="Times New Roman" w:hAnsi="Times New Roman" w:cs="Times New Roman"/>
          <w:sz w:val="24"/>
          <w:szCs w:val="24"/>
        </w:rPr>
        <w:t xml:space="preserve">unasieniania </w:t>
      </w:r>
      <w:r>
        <w:rPr>
          <w:rFonts w:ascii="Times New Roman" w:hAnsi="Times New Roman" w:cs="Times New Roman"/>
          <w:sz w:val="24"/>
          <w:szCs w:val="24"/>
        </w:rPr>
        <w:t>loch</w:t>
      </w:r>
    </w:p>
    <w:tbl>
      <w:tblPr>
        <w:tblW w:w="964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55"/>
        <w:gridCol w:w="6711"/>
        <w:gridCol w:w="2277"/>
      </w:tblGrid>
      <w:tr w:rsidR="00616D10" w:rsidRPr="000B47F4" w14:paraId="78077195" w14:textId="77777777" w:rsidTr="008353C5">
        <w:tc>
          <w:tcPr>
            <w:tcW w:w="6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5B084AC2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proofErr w:type="spellStart"/>
            <w:r w:rsidRPr="000B47F4">
              <w:rPr>
                <w:rFonts w:cs="Times New Roman"/>
                <w:sz w:val="20"/>
                <w:szCs w:val="20"/>
              </w:rPr>
              <w:t>Lp</w:t>
            </w:r>
            <w:proofErr w:type="spellEnd"/>
          </w:p>
        </w:tc>
        <w:tc>
          <w:tcPr>
            <w:tcW w:w="67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6828E192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Tematyka zajęć</w:t>
            </w:r>
          </w:p>
        </w:tc>
        <w:tc>
          <w:tcPr>
            <w:tcW w:w="227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629554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h</w:t>
            </w:r>
          </w:p>
        </w:tc>
      </w:tr>
      <w:tr w:rsidR="00616D10" w:rsidRPr="000B47F4" w14:paraId="6D05B651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509D5890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0B47F4">
              <w:rPr>
                <w:rFonts w:cs="Times New Roman"/>
                <w:b/>
                <w:bCs/>
                <w:sz w:val="20"/>
                <w:szCs w:val="20"/>
              </w:rPr>
              <w:t>I.</w:t>
            </w: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3F5B7AD5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0B47F4">
              <w:rPr>
                <w:rFonts w:cs="Times New Roman"/>
                <w:b/>
                <w:bCs/>
                <w:sz w:val="20"/>
                <w:szCs w:val="20"/>
              </w:rPr>
              <w:t>Zajęcia teoretyczne</w:t>
            </w: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841426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0B47F4">
              <w:rPr>
                <w:rFonts w:cs="Times New Roman"/>
                <w:b/>
                <w:bCs/>
                <w:sz w:val="20"/>
                <w:szCs w:val="20"/>
              </w:rPr>
              <w:t>14</w:t>
            </w:r>
          </w:p>
        </w:tc>
      </w:tr>
      <w:tr w:rsidR="00616D10" w:rsidRPr="000B47F4" w14:paraId="7761DCAE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0F302A54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45D49761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Zapoznanie z zasadami działalności stacji produkcji nasienia</w:t>
            </w: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C04D4B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1</w:t>
            </w:r>
          </w:p>
        </w:tc>
      </w:tr>
      <w:tr w:rsidR="00616D10" w:rsidRPr="000B47F4" w14:paraId="6C099EB8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005C0663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656DAB26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Podstawy anatomii i fizjologii narządów rozrodczych knura</w:t>
            </w:r>
          </w:p>
          <w:p w14:paraId="3B4BD0EF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Dawka inseminacyjna knura</w:t>
            </w: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9B39E9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2</w:t>
            </w:r>
          </w:p>
        </w:tc>
      </w:tr>
      <w:tr w:rsidR="00616D10" w:rsidRPr="000B47F4" w14:paraId="660E8CF4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481AFB72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4E2D0EF8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podstawowe informacje z zakresu anatomii i fizjologii narządu rozrodczego knura</w:t>
            </w:r>
          </w:p>
          <w:p w14:paraId="31A40FAB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pozyskiwanie i konserwacja nasienia  knura / centrum pozyskiwania nasienia knurów w Czerminie/</w:t>
            </w:r>
          </w:p>
          <w:p w14:paraId="7DF9E936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prawidłowe przechowywanie  dawki inseminacyjnej knura</w:t>
            </w:r>
          </w:p>
          <w:p w14:paraId="7774B181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prawidłowe przygotowanie dawki inseminacyjnej knura do zabiegu</w:t>
            </w:r>
          </w:p>
          <w:p w14:paraId="52CA897D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prawidłowe przygotowanie dawki inseminacyjnej knura</w:t>
            </w: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096258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</w:p>
        </w:tc>
      </w:tr>
      <w:tr w:rsidR="00616D10" w:rsidRPr="000B47F4" w14:paraId="3D11E92D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57425550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26CFD4C0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Podstawy anatomii i fizjologii układu rozrodczego lochy</w:t>
            </w:r>
          </w:p>
          <w:p w14:paraId="0E2198CD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Zabieg inseminacyjny lochy</w:t>
            </w: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EFBC27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6</w:t>
            </w:r>
          </w:p>
        </w:tc>
      </w:tr>
      <w:tr w:rsidR="00616D10" w:rsidRPr="000B47F4" w14:paraId="556F65A3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732B4859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5E8378D7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podstawowe informacje z zakresu anatomii i fizjologii narządu rozrodczego lochy</w:t>
            </w:r>
          </w:p>
          <w:p w14:paraId="74BFA958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 xml:space="preserve">- cykl </w:t>
            </w:r>
            <w:proofErr w:type="spellStart"/>
            <w:r w:rsidRPr="000B47F4">
              <w:rPr>
                <w:rFonts w:cs="Times New Roman"/>
                <w:sz w:val="20"/>
                <w:szCs w:val="20"/>
              </w:rPr>
              <w:t>rujowy</w:t>
            </w:r>
            <w:proofErr w:type="spellEnd"/>
            <w:r w:rsidRPr="000B47F4">
              <w:rPr>
                <w:rFonts w:cs="Times New Roman"/>
                <w:sz w:val="20"/>
                <w:szCs w:val="20"/>
              </w:rPr>
              <w:t xml:space="preserve"> i regulacja hormonalna cyklu</w:t>
            </w:r>
          </w:p>
          <w:p w14:paraId="77D07B9E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 xml:space="preserve">- objawy </w:t>
            </w:r>
            <w:proofErr w:type="spellStart"/>
            <w:r w:rsidRPr="000B47F4">
              <w:rPr>
                <w:rFonts w:cs="Times New Roman"/>
                <w:sz w:val="20"/>
                <w:szCs w:val="20"/>
              </w:rPr>
              <w:t>rujowe</w:t>
            </w:r>
            <w:proofErr w:type="spellEnd"/>
            <w:r w:rsidRPr="000B47F4">
              <w:rPr>
                <w:rFonts w:cs="Times New Roman"/>
                <w:sz w:val="20"/>
                <w:szCs w:val="20"/>
              </w:rPr>
              <w:t xml:space="preserve"> u lochy</w:t>
            </w:r>
          </w:p>
          <w:p w14:paraId="142356E9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sposoby wykrywania rui</w:t>
            </w:r>
          </w:p>
          <w:p w14:paraId="2AC9DB86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wybór optymalnego czasu inseminacji</w:t>
            </w:r>
          </w:p>
          <w:p w14:paraId="1CF763F8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technika zabiegu, kolejne etapy postępowania</w:t>
            </w:r>
          </w:p>
          <w:p w14:paraId="59C2F516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miejsce deponowania nasienia</w:t>
            </w:r>
          </w:p>
          <w:p w14:paraId="27413E96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zapłodnienie i rozwój ciąży</w:t>
            </w:r>
          </w:p>
          <w:p w14:paraId="0D0AC20F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rodzaj sprzętu inseminacyjnego</w:t>
            </w:r>
          </w:p>
          <w:p w14:paraId="70C36A73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czynniki wpływające na skuteczność zabiegu</w:t>
            </w: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D7B60A" w14:textId="77777777" w:rsidR="00616D10" w:rsidRPr="000B47F4" w:rsidRDefault="00616D10" w:rsidP="008353C5">
            <w:pPr>
              <w:pStyle w:val="Standard"/>
              <w:jc w:val="both"/>
              <w:rPr>
                <w:rFonts w:cs="Times New Roman"/>
                <w:sz w:val="20"/>
                <w:szCs w:val="20"/>
              </w:rPr>
            </w:pPr>
          </w:p>
        </w:tc>
      </w:tr>
      <w:tr w:rsidR="00616D10" w:rsidRPr="000B47F4" w14:paraId="137E4DAA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2D9B0D69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305E3DE7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Zasady bezpieczeństwa i higiena pracy podczas zabiegu</w:t>
            </w: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7988B5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1</w:t>
            </w:r>
          </w:p>
        </w:tc>
      </w:tr>
      <w:tr w:rsidR="00616D10" w:rsidRPr="000B47F4" w14:paraId="362AB735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6F76384A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255A5E4E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bezpieczeństwo pracy z ciekłym azotem</w:t>
            </w:r>
          </w:p>
          <w:p w14:paraId="16E08DB6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bezpieczeństwo i higiena przy wykonywaniu zabiegu inseminacji</w:t>
            </w:r>
          </w:p>
          <w:p w14:paraId="3FA93B82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dobrostan zwierząt</w:t>
            </w: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5CD380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</w:p>
        </w:tc>
      </w:tr>
      <w:tr w:rsidR="00616D10" w:rsidRPr="000B47F4" w14:paraId="51B79DB9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1FC340B3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2095E1B4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Regulacje prawne dotyczące organizacji hodowli i rozrodu zwierząt</w:t>
            </w:r>
          </w:p>
          <w:p w14:paraId="31008597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 xml:space="preserve">oraz </w:t>
            </w:r>
            <w:proofErr w:type="spellStart"/>
            <w:r w:rsidRPr="000B47F4">
              <w:rPr>
                <w:rFonts w:cs="Times New Roman"/>
                <w:sz w:val="20"/>
                <w:szCs w:val="20"/>
              </w:rPr>
              <w:t>bioasekuracji</w:t>
            </w:r>
            <w:proofErr w:type="spellEnd"/>
            <w:r w:rsidRPr="000B47F4">
              <w:rPr>
                <w:rFonts w:cs="Times New Roman"/>
                <w:sz w:val="20"/>
                <w:szCs w:val="20"/>
              </w:rPr>
              <w:t>.</w:t>
            </w: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11CB77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1</w:t>
            </w:r>
          </w:p>
        </w:tc>
      </w:tr>
      <w:tr w:rsidR="00616D10" w:rsidRPr="000B47F4" w14:paraId="1A81C848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0C2AA80A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5B7D3556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 xml:space="preserve">Selekcja i dobór zwierząt </w:t>
            </w: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741CCD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2</w:t>
            </w:r>
          </w:p>
        </w:tc>
      </w:tr>
      <w:tr w:rsidR="00616D10" w:rsidRPr="000B47F4" w14:paraId="14B5FF7B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7FED2388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47790D25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programy oceny i selekcji knurów  w rasie</w:t>
            </w:r>
          </w:p>
          <w:p w14:paraId="09FA1E49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kojarzenie i krzyżowanie zwierząt w tym krzyżowanie towarowe</w:t>
            </w:r>
          </w:p>
          <w:p w14:paraId="5B6881D4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interpretacja wyników oceny i  dobór zwierząt do krzyżowania / umiejętność korzystania z katalogów i internetowych stron z wyceną/</w:t>
            </w:r>
          </w:p>
          <w:p w14:paraId="53497B67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minimalizacja inbredu</w:t>
            </w: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101302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</w:p>
        </w:tc>
      </w:tr>
      <w:tr w:rsidR="00616D10" w:rsidRPr="000B47F4" w14:paraId="7CEC8FB4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2516DDAA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lastRenderedPageBreak/>
              <w:t>6</w:t>
            </w: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79427D46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Dokumentacja hodowlana</w:t>
            </w: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CCE151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1</w:t>
            </w:r>
          </w:p>
        </w:tc>
      </w:tr>
      <w:tr w:rsidR="00616D10" w:rsidRPr="000B47F4" w14:paraId="32DB4A7A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1A51DDD6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51B80E84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zaświadczenie hodowlane dla  nasienia</w:t>
            </w:r>
          </w:p>
          <w:p w14:paraId="1D11CB80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zaświadczenie unasienniania lochy</w:t>
            </w:r>
          </w:p>
          <w:p w14:paraId="4EB8B668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rejestr pokryć i obrót nasieniem</w:t>
            </w:r>
          </w:p>
          <w:p w14:paraId="1F3A8382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elektroniczny system rejestracji zabiegów</w:t>
            </w: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D3CFE5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</w:p>
        </w:tc>
      </w:tr>
      <w:tr w:rsidR="00616D10" w:rsidRPr="000B47F4" w14:paraId="2B45B7EC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21C4EC56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0B47F4">
              <w:rPr>
                <w:rFonts w:cs="Times New Roman"/>
                <w:b/>
                <w:bCs/>
                <w:sz w:val="20"/>
                <w:szCs w:val="20"/>
              </w:rPr>
              <w:t>II.</w:t>
            </w: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1AAB53B2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0B47F4">
              <w:rPr>
                <w:rFonts w:cs="Times New Roman"/>
                <w:b/>
                <w:bCs/>
                <w:sz w:val="20"/>
                <w:szCs w:val="20"/>
              </w:rPr>
              <w:t>Zajęcia praktyczne</w:t>
            </w: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B68CD6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0B47F4">
              <w:rPr>
                <w:rFonts w:cs="Times New Roman"/>
                <w:b/>
                <w:bCs/>
                <w:sz w:val="20"/>
                <w:szCs w:val="20"/>
              </w:rPr>
              <w:t>8</w:t>
            </w:r>
          </w:p>
        </w:tc>
      </w:tr>
      <w:tr w:rsidR="00616D10" w:rsidRPr="000B47F4" w14:paraId="15E105CB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2CADABD5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1DA5CEB7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ćwiczenia na preparatach / macica lochy/ fantom</w:t>
            </w:r>
          </w:p>
          <w:p w14:paraId="7CF80F21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przygotowanie nasienia knura do zabiegu</w:t>
            </w:r>
          </w:p>
          <w:p w14:paraId="53695E39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zabieg inseminacji lochy / zakład uboju świń lub gospodarstwo/</w:t>
            </w:r>
          </w:p>
          <w:p w14:paraId="0C5086A7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lub fantom lochy do wykonywania zabiegu inseminacji/</w:t>
            </w:r>
          </w:p>
          <w:p w14:paraId="084A7543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812E7C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</w:p>
        </w:tc>
      </w:tr>
      <w:tr w:rsidR="00616D10" w:rsidRPr="000B47F4" w14:paraId="2A235EB5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74A7FFCE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0B47F4">
              <w:rPr>
                <w:rFonts w:cs="Times New Roman"/>
                <w:b/>
                <w:bCs/>
                <w:sz w:val="20"/>
                <w:szCs w:val="20"/>
              </w:rPr>
              <w:t>III.</w:t>
            </w: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6C0D717A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0B47F4">
              <w:rPr>
                <w:rFonts w:cs="Times New Roman"/>
                <w:b/>
                <w:bCs/>
                <w:sz w:val="20"/>
                <w:szCs w:val="20"/>
              </w:rPr>
              <w:t>Egzamin</w:t>
            </w: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C74809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0B47F4">
              <w:rPr>
                <w:rFonts w:cs="Times New Roman"/>
                <w:b/>
                <w:bCs/>
                <w:sz w:val="20"/>
                <w:szCs w:val="20"/>
              </w:rPr>
              <w:t>4</w:t>
            </w:r>
          </w:p>
        </w:tc>
      </w:tr>
      <w:tr w:rsidR="00616D10" w:rsidRPr="000B47F4" w14:paraId="3CBDB565" w14:textId="77777777" w:rsidTr="008353C5">
        <w:tc>
          <w:tcPr>
            <w:tcW w:w="655" w:type="dxa"/>
            <w:tcBorders>
              <w:left w:val="single" w:sz="2" w:space="0" w:color="000000"/>
              <w:bottom w:val="single" w:sz="2" w:space="0" w:color="000000"/>
            </w:tcBorders>
          </w:tcPr>
          <w:p w14:paraId="29F50CA3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6711" w:type="dxa"/>
            <w:tcBorders>
              <w:left w:val="single" w:sz="2" w:space="0" w:color="000000"/>
              <w:bottom w:val="single" w:sz="2" w:space="0" w:color="000000"/>
            </w:tcBorders>
          </w:tcPr>
          <w:p w14:paraId="38F29C9C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egzamin teoretyczny z zakresu inseminacji</w:t>
            </w:r>
          </w:p>
          <w:p w14:paraId="4E6EECE1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>- egzamin praktyczny z przygotowania dawki inseminacyjnej knura</w:t>
            </w:r>
          </w:p>
          <w:p w14:paraId="10825646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  <w:r w:rsidRPr="000B47F4">
              <w:rPr>
                <w:rFonts w:cs="Times New Roman"/>
                <w:sz w:val="20"/>
                <w:szCs w:val="20"/>
              </w:rPr>
              <w:t xml:space="preserve">- egzamin praktyczny z wykonania zabiegu unasienniania lochy </w:t>
            </w:r>
          </w:p>
        </w:tc>
        <w:tc>
          <w:tcPr>
            <w:tcW w:w="227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34696F" w14:textId="77777777" w:rsidR="00616D10" w:rsidRPr="000B47F4" w:rsidRDefault="00616D10" w:rsidP="008353C5">
            <w:pPr>
              <w:pStyle w:val="Zawartotabeli"/>
              <w:jc w:val="both"/>
              <w:rPr>
                <w:rFonts w:cs="Times New Roman"/>
                <w:sz w:val="20"/>
                <w:szCs w:val="20"/>
              </w:rPr>
            </w:pPr>
          </w:p>
        </w:tc>
      </w:tr>
    </w:tbl>
    <w:p w14:paraId="019F6592" w14:textId="77777777" w:rsidR="00616D10" w:rsidRPr="00CF66A0" w:rsidRDefault="00616D10" w:rsidP="00616D1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294AC74" w14:textId="3099A2D6" w:rsidR="003812A9" w:rsidRDefault="003812A9" w:rsidP="007B176D">
      <w:pPr>
        <w:ind w:firstLine="70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zczegółowe informacje u organizatorów kursów</w:t>
      </w:r>
    </w:p>
    <w:p w14:paraId="1108C00A" w14:textId="49C37654" w:rsidR="003812A9" w:rsidRPr="007B176D" w:rsidRDefault="007B176D" w:rsidP="007B176D">
      <w:pPr>
        <w:rPr>
          <w:rFonts w:ascii="Times New Roman" w:hAnsi="Times New Roman" w:cs="Times New Roman"/>
          <w:sz w:val="20"/>
          <w:szCs w:val="20"/>
        </w:rPr>
      </w:pPr>
      <w:r w:rsidRPr="007B176D">
        <w:rPr>
          <w:rFonts w:ascii="Times New Roman" w:hAnsi="Times New Roman" w:cs="Times New Roman"/>
          <w:i/>
          <w:iCs/>
          <w:sz w:val="20"/>
          <w:szCs w:val="20"/>
        </w:rPr>
        <w:t>d</w:t>
      </w:r>
      <w:r w:rsidR="003812A9" w:rsidRPr="007B176D">
        <w:rPr>
          <w:rFonts w:ascii="Times New Roman" w:hAnsi="Times New Roman" w:cs="Times New Roman"/>
          <w:i/>
          <w:iCs/>
          <w:sz w:val="20"/>
          <w:szCs w:val="20"/>
        </w:rPr>
        <w:t>r Alicja Kowalczyk,</w:t>
      </w:r>
      <w:r w:rsidR="003812A9" w:rsidRPr="007B176D">
        <w:rPr>
          <w:rFonts w:ascii="Times New Roman" w:hAnsi="Times New Roman" w:cs="Times New Roman"/>
          <w:sz w:val="20"/>
          <w:szCs w:val="20"/>
        </w:rPr>
        <w:t xml:space="preserve"> tel. 71</w:t>
      </w:r>
      <w:r w:rsidRPr="007B176D">
        <w:rPr>
          <w:rFonts w:ascii="Times New Roman" w:hAnsi="Times New Roman" w:cs="Times New Roman"/>
          <w:sz w:val="20"/>
          <w:szCs w:val="20"/>
        </w:rPr>
        <w:t xml:space="preserve"> </w:t>
      </w:r>
      <w:r w:rsidR="003812A9" w:rsidRPr="007B176D">
        <w:rPr>
          <w:rFonts w:ascii="Times New Roman" w:hAnsi="Times New Roman" w:cs="Times New Roman"/>
          <w:sz w:val="20"/>
          <w:szCs w:val="20"/>
        </w:rPr>
        <w:t>348</w:t>
      </w:r>
      <w:r w:rsidRPr="007B176D">
        <w:rPr>
          <w:rFonts w:ascii="Times New Roman" w:hAnsi="Times New Roman" w:cs="Times New Roman"/>
          <w:sz w:val="20"/>
          <w:szCs w:val="20"/>
        </w:rPr>
        <w:t xml:space="preserve"> </w:t>
      </w:r>
      <w:r w:rsidR="003812A9" w:rsidRPr="007B176D">
        <w:rPr>
          <w:rFonts w:ascii="Times New Roman" w:hAnsi="Times New Roman" w:cs="Times New Roman"/>
          <w:sz w:val="20"/>
          <w:szCs w:val="20"/>
        </w:rPr>
        <w:t>4142; alicja.kowalczyk@upwr.edu.pl</w:t>
      </w:r>
    </w:p>
    <w:p w14:paraId="56E26917" w14:textId="3C9F8527" w:rsidR="003812A9" w:rsidRPr="007B176D" w:rsidRDefault="003812A9" w:rsidP="007B176D">
      <w:pPr>
        <w:rPr>
          <w:rFonts w:ascii="Times New Roman" w:hAnsi="Times New Roman" w:cs="Times New Roman"/>
          <w:sz w:val="20"/>
          <w:szCs w:val="20"/>
        </w:rPr>
      </w:pPr>
      <w:r w:rsidRPr="007B176D">
        <w:rPr>
          <w:rFonts w:ascii="Times New Roman" w:hAnsi="Times New Roman" w:cs="Times New Roman"/>
          <w:i/>
          <w:iCs/>
          <w:sz w:val="20"/>
          <w:szCs w:val="20"/>
        </w:rPr>
        <w:t>dr hab. Wojciech Kruszyński,</w:t>
      </w:r>
      <w:r w:rsidRPr="007B176D">
        <w:rPr>
          <w:rFonts w:ascii="Times New Roman" w:hAnsi="Times New Roman" w:cs="Times New Roman"/>
          <w:sz w:val="20"/>
          <w:szCs w:val="20"/>
        </w:rPr>
        <w:t xml:space="preserve"> </w:t>
      </w:r>
      <w:r w:rsidRPr="007B176D">
        <w:rPr>
          <w:rFonts w:ascii="Times New Roman" w:hAnsi="Times New Roman" w:cs="Times New Roman"/>
          <w:i/>
          <w:iCs/>
          <w:sz w:val="20"/>
          <w:szCs w:val="20"/>
        </w:rPr>
        <w:t xml:space="preserve">prof. </w:t>
      </w:r>
      <w:r w:rsidR="00AB2870">
        <w:rPr>
          <w:rFonts w:ascii="Times New Roman" w:hAnsi="Times New Roman" w:cs="Times New Roman"/>
          <w:i/>
          <w:iCs/>
          <w:sz w:val="20"/>
          <w:szCs w:val="20"/>
        </w:rPr>
        <w:t>Uczelni</w:t>
      </w:r>
      <w:r w:rsidRPr="007B176D">
        <w:rPr>
          <w:rFonts w:ascii="Times New Roman" w:hAnsi="Times New Roman" w:cs="Times New Roman"/>
          <w:sz w:val="20"/>
          <w:szCs w:val="20"/>
        </w:rPr>
        <w:t>,</w:t>
      </w:r>
      <w:r w:rsidR="007B176D" w:rsidRPr="007B176D">
        <w:rPr>
          <w:rFonts w:ascii="Times New Roman" w:hAnsi="Times New Roman" w:cs="Times New Roman"/>
          <w:sz w:val="20"/>
          <w:szCs w:val="20"/>
        </w:rPr>
        <w:t xml:space="preserve"> tel.</w:t>
      </w:r>
      <w:r w:rsidR="007B176D" w:rsidRPr="007B176D">
        <w:rPr>
          <w:sz w:val="20"/>
          <w:szCs w:val="20"/>
        </w:rPr>
        <w:t xml:space="preserve"> </w:t>
      </w:r>
      <w:r w:rsidR="007B176D" w:rsidRPr="007B176D">
        <w:rPr>
          <w:rFonts w:ascii="Times New Roman" w:hAnsi="Times New Roman" w:cs="Times New Roman"/>
          <w:sz w:val="20"/>
          <w:szCs w:val="20"/>
        </w:rPr>
        <w:t>71 320 5758; wojciech.kruszynski@upwr.edu.pl</w:t>
      </w:r>
      <w:r w:rsidRPr="007B176D">
        <w:rPr>
          <w:rFonts w:ascii="Times New Roman" w:hAnsi="Times New Roman" w:cs="Times New Roman"/>
          <w:sz w:val="20"/>
          <w:szCs w:val="20"/>
        </w:rPr>
        <w:t xml:space="preserve"> </w:t>
      </w:r>
    </w:p>
    <w:sectPr w:rsidR="003812A9" w:rsidRPr="007B176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FD2B1A"/>
    <w:multiLevelType w:val="hybridMultilevel"/>
    <w:tmpl w:val="A79ED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664372"/>
    <w:multiLevelType w:val="hybridMultilevel"/>
    <w:tmpl w:val="7576CC66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5F44444"/>
    <w:multiLevelType w:val="hybridMultilevel"/>
    <w:tmpl w:val="DC426D50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LEwNzY1NDAwMjNV0lEKTi0uzszPAykwqgUAZ7mp8CwAAAA="/>
  </w:docVars>
  <w:rsids>
    <w:rsidRoot w:val="00541204"/>
    <w:rsid w:val="00027D50"/>
    <w:rsid w:val="00136716"/>
    <w:rsid w:val="00195734"/>
    <w:rsid w:val="00355CCD"/>
    <w:rsid w:val="003812A9"/>
    <w:rsid w:val="00437A34"/>
    <w:rsid w:val="00541204"/>
    <w:rsid w:val="005F48E5"/>
    <w:rsid w:val="00616D10"/>
    <w:rsid w:val="006A0EEE"/>
    <w:rsid w:val="007B176D"/>
    <w:rsid w:val="00823F6D"/>
    <w:rsid w:val="009B5D9E"/>
    <w:rsid w:val="00AB2870"/>
    <w:rsid w:val="00AD68CA"/>
    <w:rsid w:val="00B3268F"/>
    <w:rsid w:val="00B57CC3"/>
    <w:rsid w:val="00B870D0"/>
    <w:rsid w:val="00BB1B4A"/>
    <w:rsid w:val="00C5507E"/>
    <w:rsid w:val="00C97D27"/>
    <w:rsid w:val="00CF66A0"/>
    <w:rsid w:val="00F43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C4EF3F"/>
  <w15:chartTrackingRefBased/>
  <w15:docId w15:val="{0845866D-6FB5-4B9F-BF47-FC22ACF29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qFormat/>
    <w:rsid w:val="009B5D9E"/>
    <w:pPr>
      <w:widowControl w:val="0"/>
      <w:suppressAutoHyphens/>
      <w:autoSpaceDN w:val="0"/>
      <w:spacing w:after="0" w:line="240" w:lineRule="auto"/>
    </w:pPr>
    <w:rPr>
      <w:rFonts w:ascii="Times New Roman" w:eastAsia="Lucida Sans Unicode" w:hAnsi="Times New Roman" w:cs="Mangal"/>
      <w:kern w:val="3"/>
      <w:sz w:val="24"/>
      <w:szCs w:val="24"/>
      <w:lang w:eastAsia="zh-CN" w:bidi="hi-IN"/>
    </w:rPr>
  </w:style>
  <w:style w:type="paragraph" w:customStyle="1" w:styleId="TableContents">
    <w:name w:val="Table Contents"/>
    <w:basedOn w:val="Standard"/>
    <w:rsid w:val="009B5D9E"/>
    <w:pPr>
      <w:suppressLineNumbers/>
    </w:pPr>
  </w:style>
  <w:style w:type="character" w:styleId="Hipercze">
    <w:name w:val="Hyperlink"/>
    <w:basedOn w:val="Domylnaczcionkaakapitu"/>
    <w:uiPriority w:val="99"/>
    <w:unhideWhenUsed/>
    <w:rsid w:val="003812A9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812A9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9573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957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9573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957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95734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957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95734"/>
    <w:rPr>
      <w:rFonts w:ascii="Segoe UI" w:hAnsi="Segoe UI" w:cs="Segoe UI"/>
      <w:sz w:val="18"/>
      <w:szCs w:val="18"/>
    </w:rPr>
  </w:style>
  <w:style w:type="character" w:customStyle="1" w:styleId="cf01">
    <w:name w:val="cf01"/>
    <w:basedOn w:val="Domylnaczcionkaakapitu"/>
    <w:rsid w:val="00B3268F"/>
    <w:rPr>
      <w:rFonts w:ascii="Segoe UI" w:hAnsi="Segoe UI" w:cs="Segoe UI" w:hint="default"/>
      <w:sz w:val="18"/>
      <w:szCs w:val="18"/>
    </w:rPr>
  </w:style>
  <w:style w:type="paragraph" w:styleId="Akapitzlist">
    <w:name w:val="List Paragraph"/>
    <w:basedOn w:val="Normalny"/>
    <w:uiPriority w:val="34"/>
    <w:qFormat/>
    <w:rsid w:val="00CF66A0"/>
    <w:pPr>
      <w:ind w:left="720"/>
      <w:contextualSpacing/>
    </w:pPr>
  </w:style>
  <w:style w:type="paragraph" w:customStyle="1" w:styleId="Zawartotabeli">
    <w:name w:val="Zawartość tabeli"/>
    <w:basedOn w:val="Standard"/>
    <w:qFormat/>
    <w:rsid w:val="00616D10"/>
    <w:pPr>
      <w:suppressLineNumbers/>
      <w:autoSpaceDN/>
      <w:textAlignment w:val="baseline"/>
    </w:pPr>
    <w:rPr>
      <w:kern w:val="2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37A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541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3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bihz.upwr.edu.pl/wydzial/dziekana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1124</Words>
  <Characters>6747</Characters>
  <Application>Microsoft Office Word</Application>
  <DocSecurity>0</DocSecurity>
  <Lines>56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ja Kowalczyk</dc:creator>
  <cp:keywords/>
  <dc:description/>
  <cp:lastModifiedBy>upwr</cp:lastModifiedBy>
  <cp:revision>6</cp:revision>
  <dcterms:created xsi:type="dcterms:W3CDTF">2022-02-17T09:57:00Z</dcterms:created>
  <dcterms:modified xsi:type="dcterms:W3CDTF">2022-03-03T09:04:00Z</dcterms:modified>
</cp:coreProperties>
</file>